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w:t>
      </w:r>
      <w:r w:rsidR="00460B94" w:rsidRPr="00BE69DD">
        <w:rPr>
          <w:rFonts w:ascii="Times New Roman" w:hAnsi="Times New Roman" w:cs="Times New Roman"/>
          <w:sz w:val="24"/>
          <w:szCs w:val="24"/>
        </w:rPr>
        <w:lastRenderedPageBreak/>
        <w:t xml:space="preserve">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subjecting their primary investment to extreme volatility. Users are rewarded with $LZT tokens </w:t>
      </w:r>
      <w:r w:rsidRPr="00BE69DD">
        <w:rPr>
          <w:rFonts w:ascii="Times New Roman" w:hAnsi="Times New Roman" w:cs="Times New Roman"/>
          <w:sz w:val="24"/>
          <w:szCs w:val="24"/>
        </w:rPr>
        <w:lastRenderedPageBreak/>
        <w:t xml:space="preserve">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1BA84D1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4AB8AAE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3E27792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4FDBFB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AZA?</w:t>
      </w:r>
    </w:p>
    <w:p w14:paraId="2491E3C7" w14:textId="464A3BC8"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lastRenderedPageBreak/>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4F2601E2"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2DC3A3D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32CB9CD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2E429889"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672A4D64"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1F7F5F6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E0DEE5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14E61C2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6777D3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0E6E760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7F14F5D6"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3F6D474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0DD745D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52FB14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564B06EC"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1683823B"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15BB92E3"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D48CA3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3B4C2F0A"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301DA8E3"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3C38A57B"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569FFC33"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32EC6758"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5459960B"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20CA5B91"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3EAF1D20"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77777777" w:rsidR="00E528FD" w:rsidRPr="00BE69DD" w:rsidRDefault="00E528FD"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or a burn to be completed, a token must be sent to an address that is inaccessible to all.</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rns are generally used to _____ a token’s pric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7777777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77777777" w:rsidR="00E528FD" w:rsidRPr="00BE69DD" w:rsidRDefault="00E528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DYOR stands for?</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9/9 $TRSRY</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2F8B69DA" w14:textId="77777777" w:rsidR="005F037A" w:rsidRPr="00BE69DD" w:rsidRDefault="005F037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s discussed in the last lecture, the idea of burning tokens is to transfer them to an inaccessible address. This course will describe how it may be accomplished on any blockchain, as well as the XRPL.</w:t>
      </w:r>
    </w:p>
    <w:p w14:paraId="126897FB"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ETH, BSC etc.</w:t>
      </w:r>
    </w:p>
    <w:p w14:paraId="519B2C1C" w14:textId="77777777" w:rsidR="00563E5A" w:rsidRPr="00BE69DD" w:rsidRDefault="00563E5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6DA314E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 some aspects, the XRPL makes burning incredibly simple, while in others, novices may struggle. The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is the basic distinction between most blockchains and the XRPL; if an address does not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linked to a certain token, it cannot receive that token. If they did not already have a </w:t>
      </w:r>
      <w:proofErr w:type="spellStart"/>
      <w:r w:rsidRPr="00BE69DD">
        <w:rPr>
          <w:rFonts w:ascii="Times New Roman" w:eastAsia="Times New Roman" w:hAnsi="Times New Roman" w:cs="Times New Roman"/>
          <w:color w:val="000000"/>
          <w:sz w:val="24"/>
          <w:szCs w:val="24"/>
        </w:rPr>
        <w:t>trustline</w:t>
      </w:r>
      <w:proofErr w:type="spellEnd"/>
      <w:r w:rsidRPr="00BE69DD">
        <w:rPr>
          <w:rFonts w:ascii="Times New Roman" w:eastAsia="Times New Roman" w:hAnsi="Times New Roman" w:cs="Times New Roman"/>
          <w:color w:val="000000"/>
          <w:sz w:val="24"/>
          <w:szCs w:val="24"/>
        </w:rPr>
        <w:t xml:space="preserve"> set to your token before being blackholed (losing access to the account), they would be unable to receive it at the public burn addresses. However, each token </w:t>
      </w:r>
      <w:r w:rsidRPr="00BE69DD">
        <w:rPr>
          <w:rFonts w:ascii="Times New Roman" w:eastAsia="Times New Roman" w:hAnsi="Times New Roman" w:cs="Times New Roman"/>
          <w:color w:val="000000"/>
          <w:sz w:val="24"/>
          <w:szCs w:val="24"/>
        </w:rPr>
        <w:lastRenderedPageBreak/>
        <w:t>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BE69DD" w:rsidRDefault="009C52A6"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Excellent, now we've discovered that tokens may be burned by sending them to the issuer; now let's try it in XUMM... </w:t>
      </w:r>
    </w:p>
    <w:p w14:paraId="77F8FF08"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BE69DD">
        <w:rPr>
          <w:rFonts w:ascii="Times New Roman" w:eastAsia="Times New Roman" w:hAnsi="Times New Roman" w:cs="Times New Roman"/>
          <w:color w:val="000000"/>
          <w:sz w:val="24"/>
          <w:szCs w:val="24"/>
        </w:rPr>
        <w:t>xApp</w:t>
      </w:r>
      <w:proofErr w:type="spellEnd"/>
      <w:r w:rsidRPr="00BE69DD">
        <w:rPr>
          <w:rFonts w:ascii="Times New Roman" w:eastAsia="Times New Roman" w:hAnsi="Times New Roman" w:cs="Times New Roman"/>
          <w:color w:val="000000"/>
          <w:sz w:val="24"/>
          <w:szCs w:val="24"/>
        </w:rPr>
        <w:t xml:space="preserve"> termed 'token trasher'. The token trasher has the restriction that the ENTIRE quantity of tokens you intend to destroy will be discarded; you cannot choose a partial quantity.</w:t>
      </w:r>
    </w:p>
    <w:p w14:paraId="265CCDA5" w14:textId="77777777"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BE69DD" w:rsidRDefault="006716BB" w:rsidP="00BE69DD">
      <w:pPr>
        <w:pStyle w:val="NormalWeb"/>
        <w:spacing w:before="0" w:beforeAutospacing="0" w:after="160" w:afterAutospacing="0" w:line="480" w:lineRule="auto"/>
      </w:pPr>
      <w:r w:rsidRPr="00BE69DD">
        <w:rPr>
          <w:b/>
          <w:bCs/>
          <w:color w:val="000000"/>
        </w:rPr>
        <w:t>Lesson 3: How are Tokens Burned? Quiz</w:t>
      </w:r>
    </w:p>
    <w:p w14:paraId="1CA056F5" w14:textId="77777777" w:rsidR="006716BB" w:rsidRPr="00BE69DD" w:rsidRDefault="006716BB" w:rsidP="00BE69DD">
      <w:pPr>
        <w:pStyle w:val="NormalWeb"/>
        <w:numPr>
          <w:ilvl w:val="0"/>
          <w:numId w:val="24"/>
        </w:numPr>
        <w:spacing w:before="0" w:beforeAutospacing="0" w:after="160" w:afterAutospacing="0" w:line="480" w:lineRule="auto"/>
        <w:textAlignment w:val="baseline"/>
        <w:rPr>
          <w:color w:val="000000"/>
        </w:rPr>
      </w:pPr>
      <w:r w:rsidRPr="00BE69DD">
        <w:rPr>
          <w:b/>
          <w:bCs/>
          <w:color w:val="000000"/>
        </w:rPr>
        <w:t>What are the risks of sending an ETH token to a random ETH address (no transactions or activity) in the hopes of burning it?</w:t>
      </w:r>
    </w:p>
    <w:p w14:paraId="4E34B70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he address may not have the correct </w:t>
      </w:r>
      <w:proofErr w:type="spellStart"/>
      <w:r w:rsidRPr="00BE69DD">
        <w:rPr>
          <w:color w:val="000000"/>
        </w:rPr>
        <w:t>trustline</w:t>
      </w:r>
      <w:proofErr w:type="spellEnd"/>
      <w:r w:rsidRPr="00BE69DD">
        <w:rPr>
          <w:color w:val="000000"/>
        </w:rPr>
        <w:t xml:space="preserve"> set, the address may be inaccessible and you just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have not been accessed or used yet but may have an owner who now has access to your tokens</w:t>
      </w:r>
    </w:p>
    <w:p w14:paraId="220A6557" w14:textId="77777777" w:rsidR="006716BB" w:rsidRPr="00BE69DD" w:rsidRDefault="006716BB"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77777777" w:rsidR="006716BB" w:rsidRPr="00BE69DD" w:rsidRDefault="006716BB" w:rsidP="00BE69DD">
      <w:pPr>
        <w:pStyle w:val="NormalWeb"/>
        <w:numPr>
          <w:ilvl w:val="0"/>
          <w:numId w:val="25"/>
        </w:numPr>
        <w:spacing w:before="0" w:beforeAutospacing="0" w:after="160" w:afterAutospacing="0" w:line="480" w:lineRule="auto"/>
        <w:textAlignment w:val="baseline"/>
        <w:rPr>
          <w:color w:val="000000"/>
        </w:rPr>
      </w:pPr>
      <w:r w:rsidRPr="00BE69DD">
        <w:rPr>
          <w:b/>
          <w:bCs/>
          <w:color w:val="000000"/>
        </w:rPr>
        <w:t>True or False: the only way to interact with and access the XRPL is by using XUMM?</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77777777"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7109DA1" w14:textId="77777777" w:rsidR="00A5455C" w:rsidRPr="00BE69DD" w:rsidRDefault="00A5455C"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The destruction of tokens/coins that have not been circulated or sold. This decreases the project's TOTAL supply, but does not affect the circulating supply. This </w:t>
      </w:r>
      <w:r w:rsidRPr="00BE69DD">
        <w:rPr>
          <w:rFonts w:ascii="Times New Roman" w:eastAsia="Times New Roman" w:hAnsi="Times New Roman" w:cs="Times New Roman"/>
          <w:color w:val="000000"/>
          <w:sz w:val="24"/>
          <w:szCs w:val="24"/>
        </w:rPr>
        <w:lastRenderedPageBreak/>
        <w:t>indicates that the same number of tokens will be offered on the market, with no anticipated price adjustment. These burns are fantastic for advertising, but they ensure a future reduction in supplies.</w:t>
      </w:r>
    </w:p>
    <w:p w14:paraId="1609082B"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Common to ETH and BSC token initiatives, and utilized as a fee structure by several currencies, including XRP. 2021 was the peak year for tax/contract burning initiatives such as </w:t>
      </w:r>
      <w:proofErr w:type="spellStart"/>
      <w:r w:rsidRPr="00BE69DD">
        <w:rPr>
          <w:rFonts w:ascii="Times New Roman" w:eastAsia="Times New Roman" w:hAnsi="Times New Roman" w:cs="Times New Roman"/>
          <w:color w:val="000000"/>
          <w:sz w:val="24"/>
          <w:szCs w:val="24"/>
        </w:rPr>
        <w:t>Safemoon</w:t>
      </w:r>
      <w:proofErr w:type="spellEnd"/>
      <w:r w:rsidRPr="00BE69DD">
        <w:rPr>
          <w:rFonts w:ascii="Times New Roman" w:eastAsia="Times New Roman" w:hAnsi="Times New Roman" w:cs="Times New Roman"/>
          <w:color w:val="000000"/>
          <w:sz w:val="24"/>
          <w:szCs w:val="24"/>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BE69DD"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Undoubtedly, there are several other obscure and lesser-known techniques, but they are the most prevalent and widely used in the cryptocurrency world.</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77777777" w:rsidR="008351A5" w:rsidRPr="00BE69DD" w:rsidRDefault="008351A5" w:rsidP="00BE69DD">
      <w:pPr>
        <w:pStyle w:val="NormalWeb"/>
        <w:numPr>
          <w:ilvl w:val="0"/>
          <w:numId w:val="27"/>
        </w:numPr>
        <w:spacing w:before="0" w:beforeAutospacing="0" w:after="160" w:afterAutospacing="0" w:line="480" w:lineRule="auto"/>
        <w:textAlignment w:val="baseline"/>
        <w:rPr>
          <w:color w:val="000000"/>
        </w:rPr>
      </w:pPr>
      <w:r w:rsidRPr="00BE69DD">
        <w:rPr>
          <w:b/>
          <w:bCs/>
          <w:color w:val="000000"/>
        </w:rPr>
        <w:t>True or False: “Learn to Burn” reduces the Total Supply of $TRSRY, however it doesn’t affect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77777777"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9/9 $TRSRY</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77777777" w:rsidR="008351A5" w:rsidRPr="00BE69DD" w:rsidRDefault="008351A5" w:rsidP="00BE69DD">
      <w:pPr>
        <w:pStyle w:val="NormalWeb"/>
        <w:numPr>
          <w:ilvl w:val="0"/>
          <w:numId w:val="28"/>
        </w:numPr>
        <w:spacing w:before="0" w:beforeAutospacing="0" w:after="160" w:afterAutospacing="0" w:line="480" w:lineRule="auto"/>
        <w:textAlignment w:val="baseline"/>
        <w:rPr>
          <w:color w:val="000000"/>
        </w:rPr>
      </w:pPr>
      <w:r w:rsidRPr="00BE69DD">
        <w:rPr>
          <w:b/>
          <w:bCs/>
          <w:color w:val="000000"/>
        </w:rPr>
        <w:t>What is the most effective Burn technique an XRPL token dev team can use to reduc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77777777" w:rsidR="008351A5" w:rsidRPr="00BE69DD" w:rsidRDefault="008351A5" w:rsidP="00BE69DD">
      <w:pPr>
        <w:pStyle w:val="NormalWeb"/>
        <w:spacing w:before="0" w:beforeAutospacing="0" w:after="160" w:afterAutospacing="0" w:line="480" w:lineRule="auto"/>
      </w:pPr>
      <w:r w:rsidRPr="00BE69DD">
        <w:rPr>
          <w:color w:val="000000"/>
        </w:rPr>
        <w:t>Incorrect</w:t>
      </w:r>
      <w:r w:rsidRPr="00BE69DD">
        <w:rPr>
          <w:b/>
          <w:bCs/>
          <w:color w:val="000000"/>
        </w:rPr>
        <w:t>0/9 $TRSRY</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798B5737" w14:textId="77777777" w:rsidR="00C07CEB" w:rsidRPr="00BE69DD" w:rsidRDefault="00C07CEB" w:rsidP="00BE69DD">
      <w:pPr>
        <w:pStyle w:val="NormalWeb"/>
        <w:spacing w:before="0" w:beforeAutospacing="0" w:after="160" w:afterAutospacing="0" w:line="480" w:lineRule="auto"/>
        <w:jc w:val="both"/>
        <w:rPr>
          <w:rStyle w:val="Hyperlink"/>
          <w:color w:val="000000"/>
          <w:u w:val="none"/>
        </w:rPr>
      </w:pPr>
      <w:r w:rsidRPr="00BE69DD">
        <w:t xml:space="preserve">Thank you for learning how to burn $LZT tokens as a member of the </w:t>
      </w:r>
      <w:proofErr w:type="spellStart"/>
      <w:r w:rsidRPr="00BE69DD">
        <w:t>Lazatech</w:t>
      </w:r>
      <w:proofErr w:type="spellEnd"/>
      <w:r w:rsidRPr="00BE69DD">
        <w:t xml:space="preserve"> Community. We hope that you have learned something new from our academy and cannot wait to provide you with even more high-quality courses. The last portion of our </w:t>
      </w:r>
      <w:proofErr w:type="spellStart"/>
      <w:r w:rsidRPr="00BE69DD">
        <w:t>Burnathon</w:t>
      </w:r>
      <w:proofErr w:type="spellEnd"/>
      <w:r w:rsidRPr="00BE69DD">
        <w:t xml:space="preserve"> course is an exam that tests your prior course knowledge and research abilities.</w:t>
      </w:r>
    </w:p>
    <w:p w14:paraId="719DDC2D" w14:textId="77777777" w:rsidR="00123FD9" w:rsidRPr="00BE69DD" w:rsidRDefault="00123FD9" w:rsidP="00BE69DD">
      <w:pPr>
        <w:pStyle w:val="NormalWeb"/>
        <w:spacing w:before="0" w:beforeAutospacing="0" w:after="160" w:afterAutospacing="0" w:line="480" w:lineRule="auto"/>
        <w:jc w:val="both"/>
      </w:pPr>
      <w:r w:rsidRPr="00BE69DD">
        <w:rPr>
          <w:rStyle w:val="Hyperlink"/>
          <w:color w:val="000000"/>
          <w:u w:val="none"/>
        </w:rPr>
        <w:t>Good luck, and thank you once again!</w:t>
      </w:r>
    </w:p>
    <w:p w14:paraId="5014ACA6" w14:textId="77777777" w:rsidR="00123FD9" w:rsidRPr="00BE69DD" w:rsidRDefault="00123FD9" w:rsidP="00BE69DD">
      <w:pPr>
        <w:pStyle w:val="NormalWeb"/>
        <w:spacing w:before="0" w:beforeAutospacing="0" w:after="160" w:afterAutospacing="0" w:line="480" w:lineRule="auto"/>
      </w:pPr>
      <w:r w:rsidRPr="00BE69DD">
        <w:rPr>
          <w:b/>
          <w:bCs/>
        </w:rPr>
        <w:t xml:space="preserve">Lesson 5: Crypto Quiz </w:t>
      </w:r>
      <w:proofErr w:type="spellStart"/>
      <w:r w:rsidRPr="00BE69DD">
        <w:rPr>
          <w:b/>
          <w:bCs/>
        </w:rPr>
        <w:t>Quiz</w:t>
      </w:r>
      <w:proofErr w:type="spellEnd"/>
    </w:p>
    <w:p w14:paraId="44303159" w14:textId="77777777" w:rsidR="00123FD9" w:rsidRPr="00BE69DD" w:rsidRDefault="00123FD9" w:rsidP="00BE69DD">
      <w:pPr>
        <w:pStyle w:val="NormalWeb"/>
        <w:numPr>
          <w:ilvl w:val="0"/>
          <w:numId w:val="30"/>
        </w:numPr>
        <w:spacing w:before="0" w:beforeAutospacing="0" w:after="160" w:afterAutospacing="0" w:line="480" w:lineRule="auto"/>
        <w:textAlignment w:val="baseline"/>
        <w:rPr>
          <w:color w:val="000000"/>
        </w:rPr>
      </w:pPr>
      <w:r w:rsidRPr="00BE69DD">
        <w:rPr>
          <w:b/>
          <w:bCs/>
        </w:rPr>
        <w:t>The XRPL has an inbuilt DEX, what type of DEX is it?</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 xml:space="preserve">True or False: volume shows how much the price of an asset has increased over a 24 </w:t>
      </w:r>
      <w:proofErr w:type="spellStart"/>
      <w:r w:rsidRPr="00BE69DD">
        <w:rPr>
          <w:b/>
          <w:bCs/>
        </w:rPr>
        <w:t>hr</w:t>
      </w:r>
      <w:proofErr w:type="spellEnd"/>
      <w:r w:rsidRPr="00BE69DD">
        <w:rPr>
          <w:b/>
          <w:bCs/>
        </w:rPr>
        <w:t xml:space="preserve">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1E0B98C4"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function of a cryptocurrency wallet?</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7777777" w:rsidR="00123FD9" w:rsidRPr="00BE69DD" w:rsidRDefault="00123FD9" w:rsidP="00BE69DD">
      <w:pPr>
        <w:pStyle w:val="NormalWeb"/>
        <w:spacing w:before="0" w:beforeAutospacing="0" w:after="160" w:afterAutospacing="0" w:line="480" w:lineRule="auto"/>
        <w:rPr>
          <w:b/>
          <w:bCs/>
        </w:rPr>
      </w:pPr>
      <w:r w:rsidRPr="00BE69DD">
        <w:t>Incorrect</w:t>
      </w:r>
      <w:r w:rsidRPr="00BE69DD">
        <w:rPr>
          <w:b/>
          <w:bCs/>
        </w:rPr>
        <w:t>0/9 $TRSRY</w:t>
      </w:r>
    </w:p>
    <w:p w14:paraId="3AB1C5C2" w14:textId="77777777" w:rsidR="00123FD9" w:rsidRPr="00BE69DD" w:rsidRDefault="00AF7626"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True or False: ASIC/GPU miners can be used to earn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maximum supply of BTC?</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What is the difference between XRP and Ripple?</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How is the market cap of a coin calculat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7777777" w:rsidR="009F649C" w:rsidRPr="00BE69DD" w:rsidRDefault="00123FD9" w:rsidP="00BE69DD">
      <w:pPr>
        <w:pStyle w:val="NormalWeb"/>
        <w:spacing w:before="0" w:beforeAutospacing="0" w:after="160" w:afterAutospacing="0" w:line="480" w:lineRule="auto"/>
        <w:rPr>
          <w:b/>
          <w:bCs/>
        </w:rPr>
      </w:pPr>
      <w:r w:rsidRPr="00BE69DD">
        <w:lastRenderedPageBreak/>
        <w:t>Correct</w:t>
      </w:r>
      <w:r w:rsidRPr="00BE69DD">
        <w:rPr>
          <w:b/>
          <w:bCs/>
        </w:rPr>
        <w:t>9/9 $TRSRY</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77777777" w:rsidR="00123FD9" w:rsidRPr="00BE69DD" w:rsidRDefault="00123FD9" w:rsidP="00BE69DD">
      <w:pPr>
        <w:pStyle w:val="NormalWeb"/>
        <w:numPr>
          <w:ilvl w:val="0"/>
          <w:numId w:val="31"/>
        </w:numPr>
        <w:spacing w:before="0" w:beforeAutospacing="0" w:after="160" w:afterAutospacing="0" w:line="480" w:lineRule="auto"/>
        <w:textAlignment w:val="baseline"/>
        <w:rPr>
          <w:color w:val="000000"/>
        </w:rPr>
      </w:pPr>
      <w:r w:rsidRPr="00BE69DD">
        <w:rPr>
          <w:b/>
          <w:bCs/>
        </w:rPr>
        <w:t>Using the research tool of your choice, approximately how much XRP has been burnt?</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7777777" w:rsidR="00123FD9" w:rsidRPr="00BE69DD" w:rsidRDefault="00123FD9" w:rsidP="00BE69DD">
      <w:pPr>
        <w:pStyle w:val="NormalWeb"/>
        <w:spacing w:before="0" w:beforeAutospacing="0" w:after="160" w:afterAutospacing="0" w:line="480" w:lineRule="auto"/>
      </w:pPr>
      <w:r w:rsidRPr="00BE69DD">
        <w:t>Incorrect</w:t>
      </w:r>
      <w:r w:rsidRPr="00BE69DD">
        <w:rPr>
          <w:b/>
          <w:bCs/>
        </w:rPr>
        <w:t>0/9 $TRSRY</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77777777" w:rsidR="008C77CC" w:rsidRPr="00BE69DD" w:rsidRDefault="008C77CC" w:rsidP="00BE69DD">
      <w:pPr>
        <w:pStyle w:val="NormalWeb"/>
        <w:spacing w:before="0" w:beforeAutospacing="0" w:after="160" w:afterAutospacing="0" w:line="480" w:lineRule="auto"/>
        <w:ind w:firstLine="720"/>
        <w:jc w:val="both"/>
        <w:rPr>
          <w:color w:val="000000"/>
        </w:rPr>
      </w:pPr>
      <w:r w:rsidRPr="00BE69DD">
        <w:rPr>
          <w:color w:val="000000"/>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41490ACF" w14:textId="77777777" w:rsidR="007031E5" w:rsidRPr="00BE69DD" w:rsidRDefault="007031E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2A308B15"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umerous individuals compare the </w:t>
      </w:r>
      <w:proofErr w:type="spellStart"/>
      <w:r w:rsidRPr="00BE69DD">
        <w:rPr>
          <w:rFonts w:ascii="Times New Roman" w:eastAsia="Times New Roman" w:hAnsi="Times New Roman" w:cs="Times New Roman"/>
          <w:color w:val="000000"/>
          <w:sz w:val="24"/>
          <w:szCs w:val="24"/>
        </w:rPr>
        <w:t>cryptosphere</w:t>
      </w:r>
      <w:proofErr w:type="spellEnd"/>
      <w:r w:rsidRPr="00BE69DD">
        <w:rPr>
          <w:rFonts w:ascii="Times New Roman" w:eastAsia="Times New Roman" w:hAnsi="Times New Roman" w:cs="Times New Roman"/>
          <w:color w:val="000000"/>
          <w:sz w:val="24"/>
          <w:szCs w:val="24"/>
        </w:rPr>
        <w:t xml:space="preserve"> to the digital Wild West due to the abundance of wealth and the high risks.</w:t>
      </w:r>
    </w:p>
    <w:p w14:paraId="767FAD12"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course explores the steps you should take prior to deciding to FOMO into the next great thing.</w:t>
      </w:r>
    </w:p>
    <w:p w14:paraId="1B1F8BF8"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10-point confidence check list</w:t>
      </w:r>
    </w:p>
    <w:p w14:paraId="24496976"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Nothing is definite in life, but this is never </w:t>
      </w:r>
      <w:proofErr w:type="gramStart"/>
      <w:r w:rsidRPr="00BE69DD">
        <w:rPr>
          <w:rFonts w:ascii="Times New Roman" w:eastAsia="Times New Roman" w:hAnsi="Times New Roman" w:cs="Times New Roman"/>
          <w:color w:val="000000"/>
          <w:sz w:val="24"/>
          <w:szCs w:val="24"/>
        </w:rPr>
        <w:t>more true</w:t>
      </w:r>
      <w:proofErr w:type="gramEnd"/>
      <w:r w:rsidRPr="00BE69DD">
        <w:rPr>
          <w:rFonts w:ascii="Times New Roman" w:eastAsia="Times New Roman" w:hAnsi="Times New Roman" w:cs="Times New Roman"/>
          <w:color w:val="000000"/>
          <w:sz w:val="24"/>
          <w:szCs w:val="24"/>
        </w:rPr>
        <w:t xml:space="preserv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BE69DD" w:rsidRDefault="007031E5" w:rsidP="00BE69DD">
      <w:pPr>
        <w:pStyle w:val="NormalWeb"/>
        <w:spacing w:before="0" w:beforeAutospacing="0" w:after="160" w:afterAutospacing="0" w:line="480" w:lineRule="auto"/>
        <w:jc w:val="both"/>
      </w:pPr>
      <w:r w:rsidRPr="00BE69DD">
        <w:rPr>
          <w:color w:val="000000"/>
        </w:rPr>
        <w:t>Less of a lecture and more of an introduction, so let's get started with the quiz below.</w:t>
      </w:r>
      <w:r w:rsidRPr="00BE69DD">
        <w:rPr>
          <w:color w:val="000000"/>
        </w:rPr>
        <w:br/>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lastRenderedPageBreak/>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ED2751E"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AF7626"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AF7626"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AF7626"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AF7626"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AF7626"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AF7626"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AF7626"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AF7626"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AF7626"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AF7626"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AF7626"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AF7626"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AF7626"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AF7626"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AF7626"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AF7626"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AF7626"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AF7626"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AF7626"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AF7626"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AF7626"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AF7626"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AF7626"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AF7626"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AF7626"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AF7626"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AF7626"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AF7626"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AF7626"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AF7626"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AF7626"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AF7626"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AF7626"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AF7626"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AF7626"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AF7626"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AF7626"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AF7626"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AF7626"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AF7626"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AF7626"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AF7626"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AF7626"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AF7626"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AF7626"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AF7626"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AF7626"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AF7626"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AF7626"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AF7626"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AF7626"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AF7626"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AF7626"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AF7626"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AF7626"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AF7626"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AF7626"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AF7626"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AF7626"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AF7626"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AF7626"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AF7626"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AF7626"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AF7626"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AF7626"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qwFAHGqOggtAAAA"/>
  </w:docVars>
  <w:rsids>
    <w:rsidRoot w:val="00052AF3"/>
    <w:rsid w:val="00022326"/>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733DA"/>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E68"/>
    <w:rsid w:val="00627012"/>
    <w:rsid w:val="00630443"/>
    <w:rsid w:val="006336F7"/>
    <w:rsid w:val="00662F78"/>
    <w:rsid w:val="006716BB"/>
    <w:rsid w:val="00680789"/>
    <w:rsid w:val="00685BD8"/>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840A3"/>
    <w:rsid w:val="0089301D"/>
    <w:rsid w:val="008A7C3F"/>
    <w:rsid w:val="008C371B"/>
    <w:rsid w:val="008C77CC"/>
    <w:rsid w:val="008F4B22"/>
    <w:rsid w:val="00980589"/>
    <w:rsid w:val="009B23CC"/>
    <w:rsid w:val="009C52A6"/>
    <w:rsid w:val="009C5AA7"/>
    <w:rsid w:val="009D3862"/>
    <w:rsid w:val="009F649C"/>
    <w:rsid w:val="00A0145D"/>
    <w:rsid w:val="00A021CD"/>
    <w:rsid w:val="00A43EF5"/>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62C59"/>
    <w:rsid w:val="00E6653A"/>
    <w:rsid w:val="00E96C7C"/>
    <w:rsid w:val="00EB1E8A"/>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TotalTime>
  <Pages>131</Pages>
  <Words>17727</Words>
  <Characters>101050</Characters>
  <Application>Microsoft Office Word</Application>
  <DocSecurity>0</DocSecurity>
  <Lines>842</Lines>
  <Paragraphs>2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81</cp:revision>
  <dcterms:created xsi:type="dcterms:W3CDTF">2022-07-24T11:27:00Z</dcterms:created>
  <dcterms:modified xsi:type="dcterms:W3CDTF">2022-07-27T06:10:00Z</dcterms:modified>
</cp:coreProperties>
</file>